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2AF3B" w14:textId="48261082" w:rsidR="006424E0" w:rsidRPr="00885A8B" w:rsidRDefault="006424E0" w:rsidP="006424E0">
      <w:pPr>
        <w:pStyle w:val="Heading2"/>
        <w:spacing w:line="240" w:lineRule="auto"/>
        <w:rPr>
          <w:b/>
          <w:sz w:val="28"/>
        </w:rPr>
      </w:pPr>
      <w:r w:rsidRPr="00885A8B">
        <w:rPr>
          <w:b/>
          <w:sz w:val="28"/>
        </w:rPr>
        <w:t>Website Planning Document</w:t>
      </w:r>
      <w:r w:rsidR="00234025">
        <w:rPr>
          <w:b/>
          <w:sz w:val="28"/>
        </w:rPr>
        <w:t xml:space="preserve"> – Danielle Van Allen – CSC100 – January 11, 2021</w:t>
      </w:r>
    </w:p>
    <w:p w14:paraId="3EE93C1B" w14:textId="77777777" w:rsidR="009A098D" w:rsidRDefault="009A098D"/>
    <w:tbl>
      <w:tblPr>
        <w:tblStyle w:val="TableGrid"/>
        <w:tblW w:w="0" w:type="auto"/>
        <w:tblLook w:val="04A0" w:firstRow="1" w:lastRow="0" w:firstColumn="1" w:lastColumn="0" w:noHBand="0" w:noVBand="1"/>
      </w:tblPr>
      <w:tblGrid>
        <w:gridCol w:w="1953"/>
        <w:gridCol w:w="2480"/>
        <w:gridCol w:w="6357"/>
      </w:tblGrid>
      <w:tr w:rsidR="006424E0" w14:paraId="74461ADD" w14:textId="77777777" w:rsidTr="00D9069B">
        <w:tc>
          <w:tcPr>
            <w:tcW w:w="5145" w:type="dxa"/>
            <w:gridSpan w:val="2"/>
          </w:tcPr>
          <w:p w14:paraId="14B3B133" w14:textId="77777777" w:rsidR="006424E0" w:rsidRDefault="006424E0" w:rsidP="00D9069B">
            <w:pPr>
              <w:pStyle w:val="Heading2"/>
              <w:outlineLvl w:val="1"/>
            </w:pPr>
            <w:r w:rsidRPr="00885A8B">
              <w:rPr>
                <w:b/>
              </w:rPr>
              <w:t>Checklist for Planning a Website</w:t>
            </w:r>
          </w:p>
        </w:tc>
        <w:tc>
          <w:tcPr>
            <w:tcW w:w="9160" w:type="dxa"/>
          </w:tcPr>
          <w:p w14:paraId="4CA1BFC1" w14:textId="77777777" w:rsidR="006424E0" w:rsidRDefault="006424E0" w:rsidP="00D9069B">
            <w:pPr>
              <w:pStyle w:val="BodyText"/>
              <w:spacing w:line="240" w:lineRule="auto"/>
              <w:ind w:firstLine="0"/>
            </w:pPr>
          </w:p>
        </w:tc>
      </w:tr>
      <w:tr w:rsidR="006424E0" w14:paraId="3F049450" w14:textId="77777777" w:rsidTr="00D9069B">
        <w:tc>
          <w:tcPr>
            <w:tcW w:w="2175" w:type="dxa"/>
          </w:tcPr>
          <w:p w14:paraId="408182A0" w14:textId="77777777" w:rsidR="006424E0" w:rsidRDefault="006424E0" w:rsidP="00D9069B">
            <w:pPr>
              <w:pStyle w:val="BodyText"/>
              <w:spacing w:line="240" w:lineRule="auto"/>
              <w:ind w:firstLine="0"/>
            </w:pPr>
            <w:r>
              <w:t>Topic</w:t>
            </w:r>
          </w:p>
        </w:tc>
        <w:tc>
          <w:tcPr>
            <w:tcW w:w="2970" w:type="dxa"/>
          </w:tcPr>
          <w:p w14:paraId="437D1528" w14:textId="77777777" w:rsidR="006424E0" w:rsidRDefault="006424E0" w:rsidP="00D9069B">
            <w:pPr>
              <w:pStyle w:val="BodyText"/>
              <w:spacing w:line="240" w:lineRule="auto"/>
              <w:ind w:firstLine="0"/>
            </w:pPr>
            <w:r>
              <w:t>Web Developer Questions</w:t>
            </w:r>
          </w:p>
        </w:tc>
        <w:tc>
          <w:tcPr>
            <w:tcW w:w="9160" w:type="dxa"/>
          </w:tcPr>
          <w:p w14:paraId="30A181FD" w14:textId="77777777" w:rsidR="006424E0" w:rsidRDefault="006424E0" w:rsidP="002F21A6">
            <w:pPr>
              <w:pStyle w:val="BodyText"/>
              <w:spacing w:line="240" w:lineRule="auto"/>
              <w:ind w:firstLine="0"/>
            </w:pPr>
            <w:r>
              <w:t xml:space="preserve">Answers (Give brief but thoughtful and realistic answers with the cooperation of all team members. No, the website will not be </w:t>
            </w:r>
            <w:r>
              <w:rPr>
                <w:i/>
              </w:rPr>
              <w:t>real</w:t>
            </w:r>
            <w:r>
              <w:t xml:space="preserve"> but it does need to be </w:t>
            </w:r>
            <w:r>
              <w:rPr>
                <w:i/>
              </w:rPr>
              <w:t>realistic.</w:t>
            </w:r>
            <w:r>
              <w:t>)</w:t>
            </w:r>
          </w:p>
        </w:tc>
      </w:tr>
      <w:tr w:rsidR="006424E0" w14:paraId="1B7D2432" w14:textId="77777777" w:rsidTr="00D9069B">
        <w:tc>
          <w:tcPr>
            <w:tcW w:w="2175" w:type="dxa"/>
          </w:tcPr>
          <w:p w14:paraId="2DBA8CE4" w14:textId="77777777" w:rsidR="006424E0" w:rsidRDefault="006424E0" w:rsidP="00D9069B">
            <w:pPr>
              <w:pStyle w:val="BodyText"/>
              <w:spacing w:line="240" w:lineRule="auto"/>
              <w:ind w:firstLine="0"/>
            </w:pPr>
            <w:r>
              <w:t>Purpose of the Website</w:t>
            </w:r>
          </w:p>
        </w:tc>
        <w:tc>
          <w:tcPr>
            <w:tcW w:w="2970" w:type="dxa"/>
          </w:tcPr>
          <w:p w14:paraId="68BBD9C6" w14:textId="77777777" w:rsidR="006424E0" w:rsidRDefault="006424E0" w:rsidP="00D9069B">
            <w:pPr>
              <w:pStyle w:val="BodyText"/>
              <w:spacing w:line="240" w:lineRule="auto"/>
              <w:ind w:firstLine="0"/>
            </w:pPr>
            <w:r>
              <w:t xml:space="preserve">What is the purpose and goal of the website? </w:t>
            </w:r>
          </w:p>
        </w:tc>
        <w:tc>
          <w:tcPr>
            <w:tcW w:w="9160" w:type="dxa"/>
          </w:tcPr>
          <w:p w14:paraId="099E5DB2" w14:textId="0C52F240" w:rsidR="006424E0" w:rsidRDefault="00411280" w:rsidP="00D9069B">
            <w:pPr>
              <w:pStyle w:val="BodyText"/>
              <w:spacing w:line="240" w:lineRule="auto"/>
              <w:ind w:firstLine="0"/>
            </w:pPr>
            <w:r>
              <w:t>The purpose of this website is to showcase my professional skills in a personal portfolio.</w:t>
            </w:r>
          </w:p>
        </w:tc>
      </w:tr>
      <w:tr w:rsidR="006424E0" w14:paraId="4E18DABC" w14:textId="77777777" w:rsidTr="00D9069B">
        <w:tc>
          <w:tcPr>
            <w:tcW w:w="2175" w:type="dxa"/>
          </w:tcPr>
          <w:p w14:paraId="2AE26449" w14:textId="77777777" w:rsidR="006424E0" w:rsidRDefault="006424E0" w:rsidP="00D9069B">
            <w:pPr>
              <w:pStyle w:val="BodyText"/>
              <w:spacing w:line="240" w:lineRule="auto"/>
              <w:ind w:firstLine="0"/>
            </w:pPr>
          </w:p>
        </w:tc>
        <w:tc>
          <w:tcPr>
            <w:tcW w:w="2970" w:type="dxa"/>
          </w:tcPr>
          <w:p w14:paraId="4A2E215B" w14:textId="77777777" w:rsidR="006424E0" w:rsidRDefault="006424E0" w:rsidP="00D9069B">
            <w:pPr>
              <w:pStyle w:val="BodyText"/>
              <w:spacing w:line="240" w:lineRule="auto"/>
              <w:ind w:firstLine="0"/>
            </w:pPr>
            <w:r>
              <w:t>What is the company’s mission statement?</w:t>
            </w:r>
          </w:p>
        </w:tc>
        <w:tc>
          <w:tcPr>
            <w:tcW w:w="9160" w:type="dxa"/>
          </w:tcPr>
          <w:p w14:paraId="66C27BEB" w14:textId="0CD95752" w:rsidR="006424E0" w:rsidRDefault="00411280" w:rsidP="00D9069B">
            <w:pPr>
              <w:pStyle w:val="BodyText"/>
              <w:spacing w:line="240" w:lineRule="auto"/>
              <w:ind w:firstLine="0"/>
            </w:pPr>
            <w:r>
              <w:t xml:space="preserve">My vision is creating beautiful artistic </w:t>
            </w:r>
            <w:r w:rsidR="00793E0A">
              <w:t>designs</w:t>
            </w:r>
            <w:r>
              <w:t xml:space="preserve"> with creativity, originality, and a personal touch.</w:t>
            </w:r>
          </w:p>
        </w:tc>
      </w:tr>
      <w:tr w:rsidR="006424E0" w14:paraId="3408C569" w14:textId="77777777" w:rsidTr="00D9069B">
        <w:tc>
          <w:tcPr>
            <w:tcW w:w="2175" w:type="dxa"/>
          </w:tcPr>
          <w:p w14:paraId="2A8C3B82" w14:textId="77777777" w:rsidR="006424E0" w:rsidRDefault="006424E0" w:rsidP="00D9069B">
            <w:pPr>
              <w:pStyle w:val="BodyText"/>
              <w:spacing w:line="240" w:lineRule="auto"/>
              <w:ind w:firstLine="0"/>
            </w:pPr>
            <w:r>
              <w:t>Target Audience</w:t>
            </w:r>
          </w:p>
        </w:tc>
        <w:tc>
          <w:tcPr>
            <w:tcW w:w="2970" w:type="dxa"/>
          </w:tcPr>
          <w:p w14:paraId="60D3C291" w14:textId="77777777" w:rsidR="006424E0" w:rsidRDefault="006424E0" w:rsidP="00D9069B">
            <w:pPr>
              <w:pStyle w:val="BodyText"/>
              <w:spacing w:line="240" w:lineRule="auto"/>
              <w:ind w:firstLine="0"/>
            </w:pPr>
            <w:r>
              <w:t>Describe the target audience (age, gender, demographics)</w:t>
            </w:r>
          </w:p>
        </w:tc>
        <w:tc>
          <w:tcPr>
            <w:tcW w:w="9160" w:type="dxa"/>
          </w:tcPr>
          <w:p w14:paraId="36DC146F" w14:textId="129BFF97" w:rsidR="006424E0" w:rsidRDefault="00411280" w:rsidP="00D9069B">
            <w:pPr>
              <w:pStyle w:val="BodyText"/>
              <w:spacing w:line="240" w:lineRule="auto"/>
              <w:ind w:firstLine="0"/>
            </w:pPr>
            <w:r>
              <w:t>My target audience is all gender artists from 13-65 looking to host their artwork online.</w:t>
            </w:r>
          </w:p>
        </w:tc>
      </w:tr>
      <w:tr w:rsidR="006424E0" w14:paraId="7B04FAF7" w14:textId="77777777" w:rsidTr="00D9069B">
        <w:tc>
          <w:tcPr>
            <w:tcW w:w="2175" w:type="dxa"/>
          </w:tcPr>
          <w:p w14:paraId="4F8A13E0" w14:textId="77777777" w:rsidR="006424E0" w:rsidRDefault="006424E0" w:rsidP="00D9069B">
            <w:pPr>
              <w:pStyle w:val="BodyText"/>
              <w:spacing w:line="240" w:lineRule="auto"/>
              <w:ind w:firstLine="0"/>
            </w:pPr>
          </w:p>
        </w:tc>
        <w:tc>
          <w:tcPr>
            <w:tcW w:w="2970" w:type="dxa"/>
          </w:tcPr>
          <w:p w14:paraId="7F296431" w14:textId="77777777" w:rsidR="006424E0" w:rsidRDefault="006424E0" w:rsidP="002F21A6">
            <w:pPr>
              <w:pStyle w:val="BodyText"/>
              <w:spacing w:line="240" w:lineRule="auto"/>
              <w:ind w:firstLine="0"/>
            </w:pPr>
            <w:r>
              <w:t>What information is most pertinent to the users?</w:t>
            </w:r>
          </w:p>
        </w:tc>
        <w:tc>
          <w:tcPr>
            <w:tcW w:w="9160" w:type="dxa"/>
          </w:tcPr>
          <w:p w14:paraId="71F5BA9D" w14:textId="0CB1282E" w:rsidR="006424E0" w:rsidRDefault="009403F2" w:rsidP="00D9069B">
            <w:pPr>
              <w:pStyle w:val="BodyText"/>
              <w:spacing w:line="240" w:lineRule="auto"/>
              <w:ind w:firstLine="0"/>
            </w:pPr>
            <w:r>
              <w:t>Information most pertinent would include my skills, my style of design, and how to contact me.</w:t>
            </w:r>
          </w:p>
        </w:tc>
      </w:tr>
      <w:tr w:rsidR="006424E0" w14:paraId="16844D85" w14:textId="77777777" w:rsidTr="00D9069B">
        <w:tc>
          <w:tcPr>
            <w:tcW w:w="2175" w:type="dxa"/>
          </w:tcPr>
          <w:p w14:paraId="091CBF29" w14:textId="77777777" w:rsidR="006424E0" w:rsidRDefault="006424E0" w:rsidP="00D9069B">
            <w:pPr>
              <w:pStyle w:val="BodyText"/>
              <w:spacing w:line="240" w:lineRule="auto"/>
              <w:ind w:firstLine="0"/>
            </w:pPr>
            <w:r>
              <w:t>Multiplatform Display</w:t>
            </w:r>
          </w:p>
        </w:tc>
        <w:tc>
          <w:tcPr>
            <w:tcW w:w="2970" w:type="dxa"/>
          </w:tcPr>
          <w:p w14:paraId="2EDE2AE3" w14:textId="77777777" w:rsidR="006424E0" w:rsidRDefault="006424E0" w:rsidP="00D9069B">
            <w:pPr>
              <w:pStyle w:val="BodyText"/>
              <w:spacing w:line="240" w:lineRule="auto"/>
              <w:ind w:firstLine="0"/>
            </w:pPr>
            <w:r>
              <w:t>Will you design for multiple platform display or only focus on a desktop or mobile design?</w:t>
            </w:r>
          </w:p>
        </w:tc>
        <w:tc>
          <w:tcPr>
            <w:tcW w:w="9160" w:type="dxa"/>
          </w:tcPr>
          <w:p w14:paraId="1C2019A3" w14:textId="40202F97" w:rsidR="006424E0" w:rsidRDefault="009403F2" w:rsidP="00D9069B">
            <w:pPr>
              <w:pStyle w:val="BodyText"/>
              <w:spacing w:line="240" w:lineRule="auto"/>
              <w:ind w:firstLine="0"/>
            </w:pPr>
            <w:r>
              <w:t xml:space="preserve">I will </w:t>
            </w:r>
            <w:proofErr w:type="gramStart"/>
            <w:r>
              <w:t>definitely design</w:t>
            </w:r>
            <w:proofErr w:type="gramEnd"/>
            <w:r>
              <w:t xml:space="preserve"> this site to be readable on multiple platforms, mobile galleries are very important in the artistic field, as are professionally laid out desktop sites. </w:t>
            </w:r>
          </w:p>
        </w:tc>
      </w:tr>
      <w:tr w:rsidR="006424E0" w14:paraId="164CC26A" w14:textId="77777777" w:rsidTr="00D9069B">
        <w:tc>
          <w:tcPr>
            <w:tcW w:w="2175" w:type="dxa"/>
          </w:tcPr>
          <w:p w14:paraId="6C9EAFD8" w14:textId="77777777" w:rsidR="006424E0" w:rsidRDefault="006424E0" w:rsidP="00D9069B">
            <w:pPr>
              <w:pStyle w:val="BodyText"/>
              <w:spacing w:line="240" w:lineRule="auto"/>
              <w:ind w:firstLine="0"/>
            </w:pPr>
            <w:r>
              <w:t>Wireframe</w:t>
            </w:r>
          </w:p>
        </w:tc>
        <w:tc>
          <w:tcPr>
            <w:tcW w:w="2970" w:type="dxa"/>
          </w:tcPr>
          <w:p w14:paraId="1ECCEB14" w14:textId="77777777" w:rsidR="006424E0" w:rsidRDefault="006424E0" w:rsidP="002F21A6">
            <w:pPr>
              <w:pStyle w:val="BodyText"/>
              <w:spacing w:line="240" w:lineRule="auto"/>
              <w:ind w:firstLine="0"/>
            </w:pPr>
            <w:r w:rsidRPr="00B92088">
              <w:t xml:space="preserve">How many pages will be included in the </w:t>
            </w:r>
            <w:r w:rsidR="002F21A6">
              <w:t>w</w:t>
            </w:r>
            <w:r w:rsidRPr="00B92088">
              <w:t xml:space="preserve">ebsite? </w:t>
            </w:r>
          </w:p>
        </w:tc>
        <w:tc>
          <w:tcPr>
            <w:tcW w:w="9160" w:type="dxa"/>
          </w:tcPr>
          <w:p w14:paraId="3663309D" w14:textId="6661887B" w:rsidR="006424E0" w:rsidRPr="00B92088" w:rsidRDefault="00793E0A" w:rsidP="00D9069B">
            <w:pPr>
              <w:pStyle w:val="BodyText"/>
              <w:spacing w:line="240" w:lineRule="auto"/>
              <w:ind w:firstLine="0"/>
            </w:pPr>
            <w:r>
              <w:t>I have included 26 pages on my website as indicated by my site map attached below.</w:t>
            </w:r>
          </w:p>
        </w:tc>
      </w:tr>
      <w:tr w:rsidR="006424E0" w14:paraId="49D2975B" w14:textId="77777777" w:rsidTr="00D9069B">
        <w:tc>
          <w:tcPr>
            <w:tcW w:w="2175" w:type="dxa"/>
          </w:tcPr>
          <w:p w14:paraId="19CB2C02" w14:textId="77777777" w:rsidR="006424E0" w:rsidRDefault="006424E0" w:rsidP="00D9069B">
            <w:pPr>
              <w:pStyle w:val="BodyText"/>
              <w:spacing w:line="240" w:lineRule="auto"/>
              <w:ind w:firstLine="0"/>
            </w:pPr>
          </w:p>
        </w:tc>
        <w:tc>
          <w:tcPr>
            <w:tcW w:w="2970" w:type="dxa"/>
          </w:tcPr>
          <w:p w14:paraId="226417DA" w14:textId="77777777" w:rsidR="006424E0" w:rsidRDefault="006424E0" w:rsidP="00D9069B">
            <w:pPr>
              <w:pStyle w:val="BodyText"/>
              <w:spacing w:line="240" w:lineRule="auto"/>
              <w:ind w:firstLine="0"/>
            </w:pPr>
            <w:r w:rsidRPr="00B92088">
              <w:t>Ho</w:t>
            </w:r>
            <w:r>
              <w:t xml:space="preserve">w will the pages be organized? </w:t>
            </w:r>
          </w:p>
        </w:tc>
        <w:tc>
          <w:tcPr>
            <w:tcW w:w="9160" w:type="dxa"/>
          </w:tcPr>
          <w:p w14:paraId="74F3D8D7" w14:textId="430E8050" w:rsidR="006424E0" w:rsidRDefault="009403F2" w:rsidP="00D9069B">
            <w:pPr>
              <w:pStyle w:val="BodyText"/>
              <w:spacing w:line="240" w:lineRule="auto"/>
              <w:ind w:firstLine="0"/>
            </w:pPr>
            <w:r>
              <w:t>The pages will be organized in a hierarchal fashion</w:t>
            </w:r>
            <w:r w:rsidR="00793E0A">
              <w:t>, with the Home page remaining a hub.</w:t>
            </w:r>
            <w:r>
              <w:t xml:space="preserve"> </w:t>
            </w:r>
          </w:p>
        </w:tc>
      </w:tr>
      <w:tr w:rsidR="006424E0" w14:paraId="2B0682CD" w14:textId="77777777" w:rsidTr="00D9069B">
        <w:tc>
          <w:tcPr>
            <w:tcW w:w="2175" w:type="dxa"/>
          </w:tcPr>
          <w:p w14:paraId="2F056396" w14:textId="77777777" w:rsidR="006424E0" w:rsidRDefault="006424E0" w:rsidP="00D9069B">
            <w:pPr>
              <w:pStyle w:val="BodyText"/>
              <w:spacing w:line="240" w:lineRule="auto"/>
              <w:ind w:firstLine="0"/>
            </w:pPr>
          </w:p>
        </w:tc>
        <w:tc>
          <w:tcPr>
            <w:tcW w:w="2970" w:type="dxa"/>
          </w:tcPr>
          <w:p w14:paraId="7CCA500C" w14:textId="77777777" w:rsidR="006424E0" w:rsidRDefault="006424E0" w:rsidP="002F21A6">
            <w:pPr>
              <w:pStyle w:val="BodyText"/>
              <w:spacing w:line="240" w:lineRule="auto"/>
              <w:ind w:firstLine="0"/>
            </w:pPr>
            <w:r w:rsidRPr="00B92088">
              <w:t xml:space="preserve">What type of </w:t>
            </w:r>
            <w:r w:rsidR="002F21A6">
              <w:t>w</w:t>
            </w:r>
            <w:r w:rsidRPr="00B92088">
              <w:t>ebsite structure i</w:t>
            </w:r>
            <w:r>
              <w:t xml:space="preserve">s appropriate for the content? </w:t>
            </w:r>
          </w:p>
        </w:tc>
        <w:tc>
          <w:tcPr>
            <w:tcW w:w="9160" w:type="dxa"/>
          </w:tcPr>
          <w:p w14:paraId="786DE566" w14:textId="309F8225" w:rsidR="006424E0" w:rsidRDefault="009403F2" w:rsidP="00D9069B">
            <w:pPr>
              <w:pStyle w:val="BodyText"/>
              <w:spacing w:line="240" w:lineRule="auto"/>
              <w:ind w:firstLine="0"/>
            </w:pPr>
            <w:r>
              <w:t xml:space="preserve">A hierarchal structure will work best for an artistic gallery. There should be a </w:t>
            </w:r>
            <w:r w:rsidR="00793E0A">
              <w:t>Home</w:t>
            </w:r>
            <w:r>
              <w:t xml:space="preserve"> page with links to different galleries based on the viewer’s interests. The galleries do not need to link to each other, just to return to the front page.</w:t>
            </w:r>
          </w:p>
        </w:tc>
      </w:tr>
      <w:tr w:rsidR="006424E0" w14:paraId="6BFAE4D9" w14:textId="77777777" w:rsidTr="00D9069B">
        <w:tc>
          <w:tcPr>
            <w:tcW w:w="2175" w:type="dxa"/>
          </w:tcPr>
          <w:p w14:paraId="33D4B8FB" w14:textId="77777777" w:rsidR="006424E0" w:rsidRDefault="006424E0" w:rsidP="00D9069B">
            <w:pPr>
              <w:pStyle w:val="BodyText"/>
              <w:spacing w:line="240" w:lineRule="auto"/>
              <w:ind w:firstLine="0"/>
            </w:pPr>
            <w:r>
              <w:t>Graphics</w:t>
            </w:r>
          </w:p>
        </w:tc>
        <w:tc>
          <w:tcPr>
            <w:tcW w:w="2970" w:type="dxa"/>
          </w:tcPr>
          <w:p w14:paraId="02C94C1B" w14:textId="77777777" w:rsidR="006424E0" w:rsidRDefault="006424E0" w:rsidP="00D9069B">
            <w:pPr>
              <w:pStyle w:val="BodyText"/>
              <w:spacing w:line="240" w:lineRule="auto"/>
              <w:ind w:firstLine="0"/>
            </w:pPr>
            <w:r>
              <w:t>What graphics will you use on the website?</w:t>
            </w:r>
          </w:p>
        </w:tc>
        <w:tc>
          <w:tcPr>
            <w:tcW w:w="9160" w:type="dxa"/>
          </w:tcPr>
          <w:p w14:paraId="7F794FE4" w14:textId="3DDF9B20" w:rsidR="006424E0" w:rsidRDefault="009403F2" w:rsidP="00D9069B">
            <w:pPr>
              <w:pStyle w:val="BodyText"/>
              <w:spacing w:line="240" w:lineRule="auto"/>
              <w:ind w:firstLine="0"/>
            </w:pPr>
            <w:r>
              <w:t>I will use images of my own artwork to showcase my personal style, plus graphical components to the website that create a central theme.</w:t>
            </w:r>
          </w:p>
        </w:tc>
      </w:tr>
      <w:tr w:rsidR="006424E0" w14:paraId="7DBC4226" w14:textId="77777777" w:rsidTr="00D9069B">
        <w:tc>
          <w:tcPr>
            <w:tcW w:w="2175" w:type="dxa"/>
          </w:tcPr>
          <w:p w14:paraId="132A55E4" w14:textId="77777777" w:rsidR="006424E0" w:rsidRDefault="006424E0" w:rsidP="00D9069B">
            <w:pPr>
              <w:pStyle w:val="BodyText"/>
              <w:spacing w:line="240" w:lineRule="auto"/>
              <w:ind w:firstLine="0"/>
            </w:pPr>
            <w:r>
              <w:t>Color</w:t>
            </w:r>
          </w:p>
        </w:tc>
        <w:tc>
          <w:tcPr>
            <w:tcW w:w="2970" w:type="dxa"/>
          </w:tcPr>
          <w:p w14:paraId="5A2DC572" w14:textId="77777777" w:rsidR="006424E0" w:rsidRDefault="006424E0" w:rsidP="00D9069B">
            <w:pPr>
              <w:pStyle w:val="BodyText"/>
              <w:spacing w:line="240" w:lineRule="auto"/>
              <w:ind w:firstLine="0"/>
            </w:pPr>
            <w:r>
              <w:t>What colors will you use within the site to enhance the purpose and brand?</w:t>
            </w:r>
          </w:p>
        </w:tc>
        <w:tc>
          <w:tcPr>
            <w:tcW w:w="9160" w:type="dxa"/>
          </w:tcPr>
          <w:p w14:paraId="28FC9A68" w14:textId="67C65D70" w:rsidR="006424E0" w:rsidRDefault="009403F2" w:rsidP="00D9069B">
            <w:pPr>
              <w:pStyle w:val="BodyText"/>
              <w:spacing w:line="240" w:lineRule="auto"/>
              <w:ind w:firstLine="0"/>
            </w:pPr>
            <w:r>
              <w:t>I would like to use neutral colors, mostly earth tones like tan and gray, with a pop of green color to accent. I do not want to use too many saturated colors because the layout should not detract from the artwork.</w:t>
            </w:r>
          </w:p>
        </w:tc>
      </w:tr>
      <w:tr w:rsidR="006424E0" w14:paraId="7A72774E" w14:textId="77777777" w:rsidTr="00D9069B">
        <w:tc>
          <w:tcPr>
            <w:tcW w:w="2175" w:type="dxa"/>
          </w:tcPr>
          <w:p w14:paraId="3A4298C0" w14:textId="77777777" w:rsidR="006424E0" w:rsidRDefault="006424E0" w:rsidP="00D9069B">
            <w:pPr>
              <w:pStyle w:val="BodyText"/>
              <w:spacing w:line="240" w:lineRule="auto"/>
              <w:ind w:firstLine="0"/>
            </w:pPr>
            <w:r>
              <w:t>Typography</w:t>
            </w:r>
          </w:p>
        </w:tc>
        <w:tc>
          <w:tcPr>
            <w:tcW w:w="2970" w:type="dxa"/>
          </w:tcPr>
          <w:p w14:paraId="27EADBC9" w14:textId="77777777" w:rsidR="006424E0" w:rsidRDefault="006424E0" w:rsidP="00D9069B">
            <w:pPr>
              <w:pStyle w:val="BodyText"/>
              <w:spacing w:line="240" w:lineRule="auto"/>
              <w:ind w:firstLine="0"/>
            </w:pPr>
            <w:r>
              <w:t>What font styles will you use within the website?</w:t>
            </w:r>
          </w:p>
        </w:tc>
        <w:tc>
          <w:tcPr>
            <w:tcW w:w="9160" w:type="dxa"/>
          </w:tcPr>
          <w:p w14:paraId="77FE8648" w14:textId="22A2F88D" w:rsidR="006424E0" w:rsidRDefault="009403F2" w:rsidP="00D9069B">
            <w:pPr>
              <w:pStyle w:val="BodyText"/>
              <w:spacing w:line="240" w:lineRule="auto"/>
              <w:ind w:firstLine="0"/>
            </w:pPr>
            <w:r>
              <w:t>I love the classic look of serif font, so I will be using that along with a handwritten looking font for titles and accents.</w:t>
            </w:r>
            <w:r w:rsidR="007B6014">
              <w:t xml:space="preserve"> Sans serif font has too modern a look for what I am imagining. The font I will choose will most likely be Playfair Display, an open-source font downloaded from google.com.</w:t>
            </w:r>
          </w:p>
        </w:tc>
      </w:tr>
      <w:tr w:rsidR="006424E0" w14:paraId="147C88BD" w14:textId="77777777" w:rsidTr="00D9069B">
        <w:tc>
          <w:tcPr>
            <w:tcW w:w="2175" w:type="dxa"/>
          </w:tcPr>
          <w:p w14:paraId="1457F4FB" w14:textId="77777777" w:rsidR="006424E0" w:rsidRDefault="006424E0" w:rsidP="00D9069B">
            <w:pPr>
              <w:pStyle w:val="BodyText"/>
              <w:spacing w:line="240" w:lineRule="auto"/>
              <w:ind w:firstLine="0"/>
            </w:pPr>
            <w:r>
              <w:t>Accessibility</w:t>
            </w:r>
          </w:p>
        </w:tc>
        <w:tc>
          <w:tcPr>
            <w:tcW w:w="2970" w:type="dxa"/>
          </w:tcPr>
          <w:p w14:paraId="0D5E0E97" w14:textId="77777777" w:rsidR="006424E0" w:rsidRDefault="006424E0" w:rsidP="00D9069B">
            <w:pPr>
              <w:pStyle w:val="BodyText"/>
              <w:spacing w:line="240" w:lineRule="auto"/>
              <w:ind w:firstLine="0"/>
            </w:pPr>
            <w:r>
              <w:t>How will the website accommodate people with disabilities?</w:t>
            </w:r>
          </w:p>
        </w:tc>
        <w:tc>
          <w:tcPr>
            <w:tcW w:w="9160" w:type="dxa"/>
          </w:tcPr>
          <w:p w14:paraId="6C625C51" w14:textId="437674C2" w:rsidR="006424E0" w:rsidRDefault="007B6014" w:rsidP="00D9069B">
            <w:pPr>
              <w:pStyle w:val="BodyText"/>
              <w:spacing w:line="240" w:lineRule="auto"/>
              <w:ind w:firstLine="0"/>
            </w:pPr>
            <w:r>
              <w:t>This is very important because there will be many images on the website. Each image should have a detailed and accurate alternate text, and the text on the website itself will be readable, and modifiable to various sizes without loss to the structure of the website. There will be no audio on the website, but users can use text to speech for web accessibility.</w:t>
            </w:r>
          </w:p>
        </w:tc>
      </w:tr>
    </w:tbl>
    <w:p w14:paraId="08967123" w14:textId="77777777" w:rsidR="006424E0" w:rsidRPr="003A117A" w:rsidRDefault="006424E0" w:rsidP="006424E0">
      <w:pPr>
        <w:pStyle w:val="BodyText"/>
        <w:spacing w:line="240" w:lineRule="auto"/>
        <w:rPr>
          <w:rStyle w:val="x"/>
          <w:rFonts w:ascii="Times-Roman" w:hAnsi="Times-Roman" w:cs="Times-Roman"/>
          <w:szCs w:val="24"/>
        </w:rPr>
      </w:pPr>
    </w:p>
    <w:p w14:paraId="75EE4264" w14:textId="65AE4958" w:rsidR="006424E0" w:rsidRDefault="006424E0" w:rsidP="007B6014">
      <w:r>
        <w:br w:type="page"/>
      </w:r>
      <w:r>
        <w:lastRenderedPageBreak/>
        <w:t>Sketch the wireframe for the home page below:</w:t>
      </w:r>
    </w:p>
    <w:p w14:paraId="6A40AC2D" w14:textId="1CE42286" w:rsidR="00793E0A" w:rsidRDefault="00793E0A">
      <w:r>
        <w:rPr>
          <w:noProof/>
        </w:rPr>
        <w:drawing>
          <wp:inline distT="0" distB="0" distL="0" distR="0" wp14:anchorId="770D3F26" wp14:editId="289AF39F">
            <wp:extent cx="6515100" cy="6515100"/>
            <wp:effectExtent l="0" t="0" r="0" b="0"/>
            <wp:docPr id="2" name="Picture 2" descr="Text, let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with medium confidence"/>
                    <pic:cNvPicPr/>
                  </pic:nvPicPr>
                  <pic:blipFill>
                    <a:blip r:embed="rId4">
                      <a:extLst>
                        <a:ext uri="{28A0092B-C50C-407E-A947-70E740481C1C}">
                          <a14:useLocalDpi xmlns:a14="http://schemas.microsoft.com/office/drawing/2010/main" val="0"/>
                        </a:ext>
                      </a:extLst>
                    </a:blip>
                    <a:stretch>
                      <a:fillRect/>
                    </a:stretch>
                  </pic:blipFill>
                  <pic:spPr>
                    <a:xfrm>
                      <a:off x="0" y="0"/>
                      <a:ext cx="6515106" cy="6515106"/>
                    </a:xfrm>
                    <a:prstGeom prst="rect">
                      <a:avLst/>
                    </a:prstGeom>
                  </pic:spPr>
                </pic:pic>
              </a:graphicData>
            </a:graphic>
          </wp:inline>
        </w:drawing>
      </w:r>
      <w:r>
        <w:br w:type="page"/>
      </w:r>
    </w:p>
    <w:p w14:paraId="5F36A58A" w14:textId="03378505" w:rsidR="00793E0A" w:rsidRDefault="00793E0A" w:rsidP="007B6014">
      <w:r>
        <w:lastRenderedPageBreak/>
        <w:t>Site Map</w:t>
      </w:r>
    </w:p>
    <w:p w14:paraId="5075F508" w14:textId="77777777" w:rsidR="006424E0" w:rsidRDefault="006424E0" w:rsidP="006424E0">
      <w:pPr>
        <w:spacing w:line="240" w:lineRule="auto"/>
      </w:pPr>
    </w:p>
    <w:p w14:paraId="584613BD" w14:textId="182C93A7" w:rsidR="006424E0" w:rsidRDefault="00793E0A">
      <w:r>
        <w:rPr>
          <w:noProof/>
        </w:rPr>
        <w:drawing>
          <wp:inline distT="0" distB="0" distL="0" distR="0" wp14:anchorId="01292C16" wp14:editId="78AD202E">
            <wp:extent cx="8324850" cy="69342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5">
                      <a:extLst>
                        <a:ext uri="{28A0092B-C50C-407E-A947-70E740481C1C}">
                          <a14:useLocalDpi xmlns:a14="http://schemas.microsoft.com/office/drawing/2010/main" val="0"/>
                        </a:ext>
                      </a:extLst>
                    </a:blip>
                    <a:srcRect l="-686" t="-457" r="686" b="17161"/>
                    <a:stretch/>
                  </pic:blipFill>
                  <pic:spPr bwMode="auto">
                    <a:xfrm>
                      <a:off x="0" y="0"/>
                      <a:ext cx="8324856" cy="6934205"/>
                    </a:xfrm>
                    <a:prstGeom prst="rect">
                      <a:avLst/>
                    </a:prstGeom>
                    <a:ln>
                      <a:noFill/>
                    </a:ln>
                    <a:extLst>
                      <a:ext uri="{53640926-AAD7-44D8-BBD7-CCE9431645EC}">
                        <a14:shadowObscured xmlns:a14="http://schemas.microsoft.com/office/drawing/2010/main"/>
                      </a:ext>
                    </a:extLst>
                  </pic:spPr>
                </pic:pic>
              </a:graphicData>
            </a:graphic>
          </wp:inline>
        </w:drawing>
      </w:r>
    </w:p>
    <w:sectPr w:rsidR="006424E0" w:rsidSect="006424E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Roman">
    <w:altName w:val="Times New Roman"/>
    <w:panose1 w:val="00000000000000000000"/>
    <w:charset w:val="4D"/>
    <w:family w:val="auto"/>
    <w:notTrueType/>
    <w:pitch w:val="default"/>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7C0MDE3MDU1MLZU0lEKTi0uzszPAykwrAUAGtKv6CwAAAA="/>
  </w:docVars>
  <w:rsids>
    <w:rsidRoot w:val="008917C9"/>
    <w:rsid w:val="00234025"/>
    <w:rsid w:val="002434F6"/>
    <w:rsid w:val="002F21A6"/>
    <w:rsid w:val="00411280"/>
    <w:rsid w:val="00466B98"/>
    <w:rsid w:val="005E46CF"/>
    <w:rsid w:val="006424E0"/>
    <w:rsid w:val="00793E0A"/>
    <w:rsid w:val="007B6014"/>
    <w:rsid w:val="008917C9"/>
    <w:rsid w:val="009403F2"/>
    <w:rsid w:val="00971A68"/>
    <w:rsid w:val="009A098D"/>
    <w:rsid w:val="00A72F37"/>
    <w:rsid w:val="00FA1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D7217"/>
  <w15:chartTrackingRefBased/>
  <w15:docId w15:val="{CCACECA2-5A97-43F7-9D87-A484149E4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424E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OCInstProbText">
    <w:name w:val="EOC_InstProbText"/>
    <w:rsid w:val="008917C9"/>
    <w:pPr>
      <w:overflowPunct w:val="0"/>
      <w:autoSpaceDE w:val="0"/>
      <w:autoSpaceDN w:val="0"/>
      <w:adjustRightInd w:val="0"/>
      <w:spacing w:after="0" w:line="480" w:lineRule="auto"/>
      <w:textAlignment w:val="baseline"/>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rsid w:val="006424E0"/>
    <w:rPr>
      <w:rFonts w:asciiTheme="majorHAnsi" w:eastAsiaTheme="majorEastAsia" w:hAnsiTheme="majorHAnsi" w:cstheme="majorBidi"/>
      <w:color w:val="2E74B5" w:themeColor="accent1" w:themeShade="BF"/>
      <w:sz w:val="26"/>
      <w:szCs w:val="26"/>
    </w:rPr>
  </w:style>
  <w:style w:type="character" w:customStyle="1" w:styleId="x">
    <w:name w:val="x"/>
    <w:uiPriority w:val="99"/>
    <w:rsid w:val="006424E0"/>
    <w:rPr>
      <w:color w:val="000000"/>
      <w:w w:val="100"/>
    </w:rPr>
  </w:style>
  <w:style w:type="paragraph" w:customStyle="1" w:styleId="BodyText">
    <w:name w:val="BodyText"/>
    <w:link w:val="BodyTextChar"/>
    <w:uiPriority w:val="99"/>
    <w:rsid w:val="006424E0"/>
    <w:pPr>
      <w:overflowPunct w:val="0"/>
      <w:autoSpaceDE w:val="0"/>
      <w:autoSpaceDN w:val="0"/>
      <w:adjustRightInd w:val="0"/>
      <w:spacing w:after="0" w:line="480" w:lineRule="auto"/>
      <w:ind w:firstLine="720"/>
      <w:textAlignment w:val="baseline"/>
    </w:pPr>
    <w:rPr>
      <w:rFonts w:ascii="Times New Roman" w:eastAsia="Times New Roman" w:hAnsi="Times New Roman" w:cs="Times New Roman"/>
      <w:sz w:val="24"/>
      <w:szCs w:val="20"/>
    </w:rPr>
  </w:style>
  <w:style w:type="character" w:customStyle="1" w:styleId="BodyTextChar">
    <w:name w:val="BodyText Char"/>
    <w:link w:val="BodyText"/>
    <w:uiPriority w:val="99"/>
    <w:rsid w:val="006424E0"/>
    <w:rPr>
      <w:rFonts w:ascii="Times New Roman" w:eastAsia="Times New Roman" w:hAnsi="Times New Roman" w:cs="Times New Roman"/>
      <w:sz w:val="24"/>
      <w:szCs w:val="20"/>
    </w:rPr>
  </w:style>
  <w:style w:type="table" w:styleId="TableGrid">
    <w:name w:val="Table Grid"/>
    <w:basedOn w:val="TableNormal"/>
    <w:uiPriority w:val="39"/>
    <w:rsid w:val="006424E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2</TotalTime>
  <Pages>3</Pages>
  <Words>468</Words>
  <Characters>266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Friedrichsen</dc:creator>
  <cp:keywords/>
  <dc:description/>
  <cp:lastModifiedBy>Danielle Van Allen</cp:lastModifiedBy>
  <cp:revision>6</cp:revision>
  <dcterms:created xsi:type="dcterms:W3CDTF">2021-01-11T23:41:00Z</dcterms:created>
  <dcterms:modified xsi:type="dcterms:W3CDTF">2021-01-12T05:32:00Z</dcterms:modified>
</cp:coreProperties>
</file>